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Adul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ffec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S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&lt;.0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g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7851.22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771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77.5718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9761e-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7709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19.4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771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233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59120e-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1401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po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06.3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07.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15009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58937e-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4570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ion:timepo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4.7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07.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335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124218e-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04228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17T18:44:11Z</dcterms:created>
  <dcterms:modified xsi:type="dcterms:W3CDTF">2024-03-17T18:4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